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5AEE" w:rsidRDefault="00AD1562" w:rsidP="00526BD1">
      <w:pPr>
        <w:jc w:val="center"/>
        <w:rPr>
          <w:noProof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395345</wp:posOffset>
            </wp:positionH>
            <wp:positionV relativeFrom="paragraph">
              <wp:posOffset>62230</wp:posOffset>
            </wp:positionV>
            <wp:extent cx="1609725" cy="1419225"/>
            <wp:effectExtent l="0" t="0" r="9525" b="9525"/>
            <wp:wrapTight wrapText="bothSides">
              <wp:wrapPolygon edited="0">
                <wp:start x="0" y="0"/>
                <wp:lineTo x="0" y="21455"/>
                <wp:lineTo x="21472" y="21455"/>
                <wp:lineTo x="21472" y="0"/>
                <wp:lineTo x="0" y="0"/>
              </wp:wrapPolygon>
            </wp:wrapTight>
            <wp:docPr id="2" name="Resim 2" descr="fiata world congress 2018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ata world congress 2018 ile ilgili görsel sonucu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9" t="3727" r="5590" b="3725"/>
                    <a:stretch/>
                  </pic:blipFill>
                  <pic:spPr bwMode="auto">
                    <a:xfrm>
                      <a:off x="0" y="0"/>
                      <a:ext cx="16097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BD1">
        <w:rPr>
          <w:noProof/>
        </w:rPr>
        <w:t xml:space="preserve"> </w:t>
      </w:r>
    </w:p>
    <w:p w:rsidR="00526BD1" w:rsidRDefault="00526BD1" w:rsidP="00526BD1">
      <w:pPr>
        <w:jc w:val="center"/>
        <w:rPr>
          <w:noProof/>
        </w:rPr>
      </w:pPr>
    </w:p>
    <w:p w:rsidR="00AD1562" w:rsidRDefault="00AD1562" w:rsidP="00526BD1">
      <w:pPr>
        <w:jc w:val="center"/>
        <w:rPr>
          <w:noProof/>
        </w:rPr>
      </w:pPr>
      <w:r>
        <w:rPr>
          <w:noProof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909955</wp:posOffset>
            </wp:positionH>
            <wp:positionV relativeFrom="paragraph">
              <wp:posOffset>167005</wp:posOffset>
            </wp:positionV>
            <wp:extent cx="2590800" cy="518160"/>
            <wp:effectExtent l="0" t="0" r="0" b="0"/>
            <wp:wrapTight wrapText="bothSides">
              <wp:wrapPolygon edited="0">
                <wp:start x="0" y="0"/>
                <wp:lineTo x="0" y="20647"/>
                <wp:lineTo x="21441" y="20647"/>
                <wp:lineTo x="21441" y="0"/>
                <wp:lineTo x="0" y="0"/>
              </wp:wrapPolygon>
            </wp:wrapTight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D1562" w:rsidRDefault="00AD1562" w:rsidP="00526BD1">
      <w:pPr>
        <w:jc w:val="center"/>
        <w:rPr>
          <w:noProof/>
        </w:rPr>
      </w:pPr>
    </w:p>
    <w:p w:rsidR="00AD1562" w:rsidRDefault="00AD1562" w:rsidP="00526BD1">
      <w:pPr>
        <w:jc w:val="center"/>
        <w:rPr>
          <w:noProof/>
        </w:rPr>
      </w:pPr>
    </w:p>
    <w:p w:rsidR="00AD1562" w:rsidRDefault="00AD1562" w:rsidP="00526BD1">
      <w:pPr>
        <w:jc w:val="center"/>
        <w:rPr>
          <w:noProof/>
        </w:rPr>
      </w:pPr>
    </w:p>
    <w:p w:rsidR="00AD1562" w:rsidRDefault="00AD1562" w:rsidP="00526BD1">
      <w:pPr>
        <w:jc w:val="center"/>
        <w:rPr>
          <w:noProof/>
        </w:rPr>
      </w:pPr>
    </w:p>
    <w:p w:rsidR="00526BD1" w:rsidRPr="00526BD1" w:rsidRDefault="00526BD1" w:rsidP="00526BD1">
      <w:pPr>
        <w:spacing w:after="0"/>
        <w:jc w:val="center"/>
        <w:rPr>
          <w:rFonts w:ascii="Arial" w:hAnsi="Arial" w:cs="Arial"/>
          <w:b/>
          <w:noProof/>
          <w:sz w:val="32"/>
          <w:szCs w:val="32"/>
        </w:rPr>
      </w:pPr>
      <w:r w:rsidRPr="00526BD1">
        <w:rPr>
          <w:rFonts w:ascii="Arial" w:hAnsi="Arial" w:cs="Arial"/>
          <w:b/>
          <w:noProof/>
          <w:sz w:val="32"/>
          <w:szCs w:val="32"/>
        </w:rPr>
        <w:t>FIATA DÜNYA KONGRESİ 201</w:t>
      </w:r>
      <w:r w:rsidR="00AD1562">
        <w:rPr>
          <w:rFonts w:ascii="Arial" w:hAnsi="Arial" w:cs="Arial"/>
          <w:b/>
          <w:noProof/>
          <w:sz w:val="32"/>
          <w:szCs w:val="32"/>
        </w:rPr>
        <w:t>8</w:t>
      </w:r>
      <w:r w:rsidRPr="00526BD1">
        <w:rPr>
          <w:rFonts w:ascii="Arial" w:hAnsi="Arial" w:cs="Arial"/>
          <w:b/>
          <w:noProof/>
          <w:sz w:val="32"/>
          <w:szCs w:val="32"/>
        </w:rPr>
        <w:t xml:space="preserve"> </w:t>
      </w:r>
    </w:p>
    <w:p w:rsidR="00526BD1" w:rsidRPr="00526BD1" w:rsidRDefault="00D206F1" w:rsidP="00526BD1">
      <w:pPr>
        <w:spacing w:after="0"/>
        <w:jc w:val="center"/>
        <w:rPr>
          <w:rFonts w:ascii="Arial" w:hAnsi="Arial" w:cs="Arial"/>
          <w:b/>
          <w:noProof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t>FİRMA BİLGİ</w:t>
      </w:r>
      <w:r w:rsidR="00526BD1" w:rsidRPr="00526BD1">
        <w:rPr>
          <w:rFonts w:ascii="Arial" w:hAnsi="Arial" w:cs="Arial"/>
          <w:b/>
          <w:noProof/>
          <w:sz w:val="32"/>
          <w:szCs w:val="32"/>
        </w:rPr>
        <w:t xml:space="preserve"> FORMU</w:t>
      </w:r>
    </w:p>
    <w:p w:rsidR="00526BD1" w:rsidRDefault="00526BD1" w:rsidP="00526BD1">
      <w:pPr>
        <w:jc w:val="center"/>
        <w:rPr>
          <w:noProof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526BD1" w:rsidRPr="00D206F1" w:rsidTr="00814392">
        <w:tc>
          <w:tcPr>
            <w:tcW w:w="3256" w:type="dxa"/>
            <w:shd w:val="clear" w:color="auto" w:fill="E7E6E6" w:themeFill="background2"/>
          </w:tcPr>
          <w:p w:rsidR="00526BD1" w:rsidRPr="00B22399" w:rsidRDefault="005526AF" w:rsidP="00D206F1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>Firma Adı</w:t>
            </w:r>
          </w:p>
        </w:tc>
        <w:tc>
          <w:tcPr>
            <w:tcW w:w="5806" w:type="dxa"/>
            <w:vAlign w:val="center"/>
          </w:tcPr>
          <w:p w:rsidR="00526BD1" w:rsidRPr="00B22399" w:rsidRDefault="00526BD1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D206F1" w:rsidRPr="00D206F1" w:rsidTr="00814392">
        <w:tc>
          <w:tcPr>
            <w:tcW w:w="3256" w:type="dxa"/>
            <w:shd w:val="clear" w:color="auto" w:fill="E7E6E6" w:themeFill="background2"/>
          </w:tcPr>
          <w:p w:rsidR="00D206F1" w:rsidRPr="00B22399" w:rsidRDefault="00D206F1" w:rsidP="00D206F1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>İnternet Sitesi</w:t>
            </w:r>
          </w:p>
        </w:tc>
        <w:tc>
          <w:tcPr>
            <w:tcW w:w="5806" w:type="dxa"/>
            <w:vAlign w:val="center"/>
          </w:tcPr>
          <w:p w:rsidR="00D206F1" w:rsidRPr="00B22399" w:rsidRDefault="00D206F1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D206F1" w:rsidRPr="00D206F1" w:rsidTr="00814392">
        <w:tc>
          <w:tcPr>
            <w:tcW w:w="3256" w:type="dxa"/>
            <w:shd w:val="clear" w:color="auto" w:fill="E7E6E6" w:themeFill="background2"/>
          </w:tcPr>
          <w:p w:rsidR="00D206F1" w:rsidRPr="00B22399" w:rsidRDefault="00D206F1" w:rsidP="00D206F1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>Telefon Numarası</w:t>
            </w:r>
          </w:p>
        </w:tc>
        <w:tc>
          <w:tcPr>
            <w:tcW w:w="5806" w:type="dxa"/>
            <w:vAlign w:val="center"/>
          </w:tcPr>
          <w:p w:rsidR="00D206F1" w:rsidRPr="00B22399" w:rsidRDefault="00D206F1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D206F1" w:rsidRPr="00D206F1" w:rsidTr="00814392">
        <w:tc>
          <w:tcPr>
            <w:tcW w:w="3256" w:type="dxa"/>
            <w:shd w:val="clear" w:color="auto" w:fill="E7E6E6" w:themeFill="background2"/>
          </w:tcPr>
          <w:p w:rsidR="00D206F1" w:rsidRPr="00B22399" w:rsidRDefault="00D206F1" w:rsidP="00D206F1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>Faks Numarası</w:t>
            </w:r>
          </w:p>
        </w:tc>
        <w:tc>
          <w:tcPr>
            <w:tcW w:w="5806" w:type="dxa"/>
            <w:vAlign w:val="center"/>
          </w:tcPr>
          <w:p w:rsidR="00D206F1" w:rsidRPr="00B22399" w:rsidRDefault="00D206F1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D206F1" w:rsidRPr="00D206F1" w:rsidTr="00814392">
        <w:tc>
          <w:tcPr>
            <w:tcW w:w="3256" w:type="dxa"/>
            <w:shd w:val="clear" w:color="auto" w:fill="E7E6E6" w:themeFill="background2"/>
          </w:tcPr>
          <w:p w:rsidR="00D206F1" w:rsidRPr="00B22399" w:rsidRDefault="00D206F1" w:rsidP="00D206F1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 xml:space="preserve">Adres </w:t>
            </w:r>
          </w:p>
        </w:tc>
        <w:tc>
          <w:tcPr>
            <w:tcW w:w="5806" w:type="dxa"/>
            <w:vAlign w:val="center"/>
          </w:tcPr>
          <w:p w:rsidR="00D206F1" w:rsidRPr="00B22399" w:rsidRDefault="00D206F1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D206F1" w:rsidRPr="00D206F1" w:rsidTr="00814392">
        <w:tc>
          <w:tcPr>
            <w:tcW w:w="3256" w:type="dxa"/>
            <w:shd w:val="clear" w:color="auto" w:fill="E7E6E6" w:themeFill="background2"/>
          </w:tcPr>
          <w:p w:rsidR="00D206F1" w:rsidRPr="00B22399" w:rsidRDefault="00D206F1" w:rsidP="00D206F1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>Faaliyet Konusu</w:t>
            </w:r>
          </w:p>
        </w:tc>
        <w:tc>
          <w:tcPr>
            <w:tcW w:w="5806" w:type="dxa"/>
            <w:vAlign w:val="center"/>
          </w:tcPr>
          <w:p w:rsidR="00D206F1" w:rsidRPr="00B22399" w:rsidRDefault="00D206F1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D206F1" w:rsidRPr="00D206F1" w:rsidTr="00814392">
        <w:tc>
          <w:tcPr>
            <w:tcW w:w="3256" w:type="dxa"/>
            <w:shd w:val="clear" w:color="auto" w:fill="E7E6E6" w:themeFill="background2"/>
            <w:vAlign w:val="center"/>
          </w:tcPr>
          <w:p w:rsidR="00D206F1" w:rsidRPr="00B22399" w:rsidRDefault="00D206F1" w:rsidP="00814392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>Katılımcı İsmi</w:t>
            </w:r>
            <w:r w:rsidR="000171F7">
              <w:rPr>
                <w:rFonts w:ascii="Arial" w:hAnsi="Arial" w:cs="Arial"/>
                <w:b/>
                <w:noProof/>
                <w:sz w:val="20"/>
                <w:szCs w:val="20"/>
              </w:rPr>
              <w:t>*</w:t>
            </w:r>
          </w:p>
        </w:tc>
        <w:tc>
          <w:tcPr>
            <w:tcW w:w="5806" w:type="dxa"/>
            <w:vAlign w:val="center"/>
          </w:tcPr>
          <w:p w:rsidR="00D206F1" w:rsidRPr="00B22399" w:rsidRDefault="00D206F1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noProof/>
                <w:sz w:val="20"/>
                <w:szCs w:val="20"/>
              </w:rPr>
              <w:t>1.</w:t>
            </w:r>
          </w:p>
          <w:p w:rsidR="00D206F1" w:rsidRPr="00B22399" w:rsidRDefault="00D206F1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noProof/>
                <w:sz w:val="20"/>
                <w:szCs w:val="20"/>
              </w:rPr>
              <w:t>2.</w:t>
            </w:r>
          </w:p>
        </w:tc>
      </w:tr>
      <w:tr w:rsidR="00814392" w:rsidRPr="00D206F1" w:rsidTr="00814392">
        <w:tc>
          <w:tcPr>
            <w:tcW w:w="3256" w:type="dxa"/>
            <w:shd w:val="clear" w:color="auto" w:fill="E7E6E6" w:themeFill="background2"/>
          </w:tcPr>
          <w:p w:rsidR="00814392" w:rsidRPr="00B22399" w:rsidRDefault="00814392" w:rsidP="00D206F1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>E-Posta Adresi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 xml:space="preserve"> (1. Katılımcı)</w:t>
            </w:r>
          </w:p>
        </w:tc>
        <w:tc>
          <w:tcPr>
            <w:tcW w:w="5806" w:type="dxa"/>
            <w:vAlign w:val="center"/>
          </w:tcPr>
          <w:p w:rsidR="00814392" w:rsidRPr="00B22399" w:rsidRDefault="00814392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814392" w:rsidRPr="00D206F1" w:rsidTr="00814392">
        <w:tc>
          <w:tcPr>
            <w:tcW w:w="3256" w:type="dxa"/>
            <w:shd w:val="clear" w:color="auto" w:fill="E7E6E6" w:themeFill="background2"/>
          </w:tcPr>
          <w:p w:rsidR="00814392" w:rsidRPr="00B22399" w:rsidRDefault="00814392" w:rsidP="00D206F1">
            <w:pPr>
              <w:spacing w:before="240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B22399">
              <w:rPr>
                <w:rFonts w:ascii="Arial" w:hAnsi="Arial" w:cs="Arial"/>
                <w:b/>
                <w:noProof/>
                <w:sz w:val="20"/>
                <w:szCs w:val="20"/>
              </w:rPr>
              <w:t>E-Posta Adresi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 xml:space="preserve"> (2. Katılımcı)</w:t>
            </w:r>
          </w:p>
        </w:tc>
        <w:tc>
          <w:tcPr>
            <w:tcW w:w="5806" w:type="dxa"/>
            <w:vAlign w:val="center"/>
          </w:tcPr>
          <w:p w:rsidR="00814392" w:rsidRPr="00B22399" w:rsidRDefault="00814392" w:rsidP="00B22399">
            <w:pPr>
              <w:spacing w:before="24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</w:tbl>
    <w:p w:rsidR="00526BD1" w:rsidRDefault="00526BD1" w:rsidP="00526BD1">
      <w:pPr>
        <w:jc w:val="center"/>
        <w:rPr>
          <w:noProof/>
        </w:rPr>
      </w:pPr>
    </w:p>
    <w:p w:rsidR="000171F7" w:rsidRPr="000171F7" w:rsidRDefault="000171F7" w:rsidP="000171F7">
      <w:pPr>
        <w:rPr>
          <w:rFonts w:ascii="Arial" w:hAnsi="Arial" w:cs="Arial"/>
          <w:noProof/>
          <w:sz w:val="18"/>
        </w:rPr>
      </w:pPr>
      <w:r w:rsidRPr="000171F7">
        <w:rPr>
          <w:rFonts w:ascii="Arial" w:hAnsi="Arial" w:cs="Arial"/>
          <w:noProof/>
          <w:sz w:val="18"/>
        </w:rPr>
        <w:t>*Devlet deste</w:t>
      </w:r>
      <w:r w:rsidR="007F5CE2">
        <w:rPr>
          <w:rFonts w:ascii="Arial" w:hAnsi="Arial" w:cs="Arial"/>
          <w:noProof/>
          <w:sz w:val="18"/>
        </w:rPr>
        <w:t>ği</w:t>
      </w:r>
      <w:r w:rsidRPr="000171F7">
        <w:rPr>
          <w:rFonts w:ascii="Arial" w:hAnsi="Arial" w:cs="Arial"/>
          <w:noProof/>
          <w:sz w:val="18"/>
        </w:rPr>
        <w:t xml:space="preserve"> kapsamında düzenlenecek ticaret heyetine aynı firmadan en fazla 2 kişi katılabilmektedir.</w:t>
      </w:r>
    </w:p>
    <w:p w:rsidR="00526BD1" w:rsidRDefault="00526BD1" w:rsidP="00526BD1">
      <w:pPr>
        <w:jc w:val="center"/>
        <w:rPr>
          <w:noProof/>
        </w:rPr>
      </w:pPr>
    </w:p>
    <w:p w:rsidR="00526BD1" w:rsidRDefault="00526BD1" w:rsidP="00526BD1">
      <w:pPr>
        <w:jc w:val="center"/>
      </w:pPr>
    </w:p>
    <w:sectPr w:rsidR="00526B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zNDc3NzI0MTM0NzdU0lEKTi0uzszPAykwqgUAh59bfiwAAAA="/>
  </w:docVars>
  <w:rsids>
    <w:rsidRoot w:val="00526BD1"/>
    <w:rsid w:val="000171F7"/>
    <w:rsid w:val="00242A02"/>
    <w:rsid w:val="003E4545"/>
    <w:rsid w:val="004B4DB7"/>
    <w:rsid w:val="00526BD1"/>
    <w:rsid w:val="005526AF"/>
    <w:rsid w:val="0076491A"/>
    <w:rsid w:val="007F5CE2"/>
    <w:rsid w:val="00814392"/>
    <w:rsid w:val="00AD1562"/>
    <w:rsid w:val="00B22399"/>
    <w:rsid w:val="00D206F1"/>
    <w:rsid w:val="00EA2644"/>
    <w:rsid w:val="00FF1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26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26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ğba BAFRA</dc:creator>
  <cp:lastModifiedBy>Ece</cp:lastModifiedBy>
  <cp:revision>2</cp:revision>
  <dcterms:created xsi:type="dcterms:W3CDTF">2018-03-28T11:56:00Z</dcterms:created>
  <dcterms:modified xsi:type="dcterms:W3CDTF">2018-03-28T11:56:00Z</dcterms:modified>
</cp:coreProperties>
</file>